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anna Galind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lind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23 West Oakdale Avenue, Chicago, IL, USA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annagalindez@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7583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